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or the Position of Financial Analyst Internship</w:t>
      </w:r>
    </w:p>
    <w:bookmarkEnd w:id="20"/>
    <w:p>
      <w:pPr>
        <w:pStyle w:val="BodyText"/>
      </w:pPr>
      <w:r>
        <w:t xml:space="preserve">Miss Priya Mehta</w:t>
      </w:r>
    </w:p>
    <w:p>
      <w:pPr>
        <w:pStyle w:val="BodyText"/>
      </w:pPr>
      <w:r>
        <w:t xml:space="preserve">Human Resources Manager</w:t>
      </w:r>
    </w:p>
    <w:p>
      <w:pPr>
        <w:pStyle w:val="BodyText"/>
      </w:pPr>
      <w:r>
        <w:t xml:space="preserve">Silvercrest Capital Advisors Pvt. Ltd.</w:t>
      </w:r>
    </w:p>
    <w:p>
      <w:pPr>
        <w:pStyle w:val="BodyText"/>
      </w:pPr>
      <w:r>
        <w:t xml:space="preserve">D-10, Connaught Place</w:t>
      </w:r>
    </w:p>
    <w:p>
      <w:pPr>
        <w:pStyle w:val="BodyText"/>
      </w:pPr>
      <w:r>
        <w:t xml:space="preserve">New Delhi - 110001</w:t>
      </w:r>
    </w:p>
    <w:p>
      <w:pPr>
        <w:pStyle w:val="BodyText"/>
      </w:pPr>
      <w:r>
        <w:t xml:space="preserve">India</w:t>
      </w:r>
    </w:p>
    <w:p>
      <w:pPr>
        <w:pStyle w:val="BodyText"/>
      </w:pPr>
      <w:r>
        <w:t xml:space="preserve">Date: October 26, 2023</w:t>
      </w:r>
    </w:p>
    <w:bookmarkStart w:id="21" w:name="Xc53b51009155b30938f9ac699b1c6878c9b72f7"/>
    <w:p>
      <w:pPr>
        <w:pStyle w:val="Heading2"/>
      </w:pPr>
      <w:r>
        <w:t xml:space="preserve">Subject: Internship Application for Financial Analyst Position</w:t>
      </w:r>
    </w:p>
    <w:bookmarkEnd w:id="21"/>
    <w:p>
      <w:pPr>
        <w:pStyle w:val="FirstParagraph"/>
      </w:pPr>
      <w:r>
        <w:t xml:space="preserve">Dear Ms. Mehta,</w:t>
      </w:r>
    </w:p>
    <w:p>
      <w:pPr>
        <w:pStyle w:val="BodyText"/>
      </w:pPr>
      <w:r>
        <w:t xml:space="preserve">I am writing this Internship Application Letter to express my profound enthusiasm for the Financial Analyst internship position at Silvercrest Capital Advisors, a firm that exemplifies excellence within India New Delhi's dynamic financial ecosystem. As a final-year B.Com (Hons.) student specializing in Finance at Delhi University with an impressive academic record (CGPA: 8.7/10), I have meticulously prepared to contribute meaningfully to your team while developing my professional acumen in one of the world’s most strategically significant financial hubs.</w:t>
      </w:r>
    </w:p>
    <w:p>
      <w:pPr>
        <w:pStyle w:val="BodyText"/>
      </w:pPr>
      <w:r>
        <w:t xml:space="preserve">The decision to pursue this internship opportunity in India New Delhi stems from my deep admiration for how New Delhi serves as the pulsating heart of India's economic governance and capital markets. Having witnessed firsthand the transformative impact of institutions like SEBI, NSE, and major banks during my internships at local financial entities, I understand that this city is not merely a location but a crucible where financial strategy meets national development. It is precisely this environment—where policy intersects with market innovation—that compels me to seek growth under the mentorship of Silvercrest Capital Advisors.</w:t>
      </w:r>
    </w:p>
    <w:p>
      <w:pPr>
        <w:pStyle w:val="BodyText"/>
      </w:pPr>
      <w:r>
        <w:t xml:space="preserve">My academic foundation includes rigorous coursework in Financial Modeling (Excel/VBA), Investment Analysis, and Corporate Finance, complemented by a 6-month internship at ICICI Securities' Research Division in Gurgaon. During this period, I developed advanced skills in data analysis using Python and Power BI to create predictive models for equity valuation. For instance, I automated quarterly sector reports that reduced manual processing time by 35%, a project directly aligned with the analytical demands of a Financial Analyst role. My technical proficiency extends to Bloomberg Terminal, Morningstar Direct, and advanced financial ratio analysis—tools I recognize as essential within India New Delhi's competitive investment landscape.</w:t>
      </w:r>
    </w:p>
    <w:p>
      <w:pPr>
        <w:pStyle w:val="BodyText"/>
      </w:pPr>
      <w:r>
        <w:t xml:space="preserve">What truly distinguishes my approach is my contextual understanding of India's evolving financial markets. During my university research on 'Impact of FDI Policies on Manufacturing Sector Growth,' I analyzed 10 years of RBI data and presented findings to the Department of Economics, earning commendation for actionable insights into sectoral investment trends. This experience solidified my ability to translate complex economic data into strategic business perspectives—a competency critical for any Financial Analyst operating in New Delhi's fast-paced market environment. Furthermore, my fluency in English, Hindi (native), and basic Sanskrit (for historical financial context) enables seamless communication across diverse stakeholders within India New Delhi’s multicultural professional sphere.</w:t>
      </w:r>
    </w:p>
    <w:p>
      <w:pPr>
        <w:pStyle w:val="BodyText"/>
      </w:pPr>
      <w:r>
        <w:t xml:space="preserve">I have followed Silvercrest Capital Advisors' pioneering work in sustainable investment frameworks for Indian infrastructure projects with particular interest. Your recent initiative to develop ESG-compliant debt instruments for renewable energy ventures resonates deeply with my passion for responsible finance. I am eager to contribute to such mission-driven work while learning from your team's expertise in structuring complex transactions across India New Delhi’s burgeoning capital market. My resume further details additional achievements including winning the 2023 National Financial Modeling Competition (where I designed a portfolio optimization algorithm) and volunteering as a financial literacy trainer for underprivileged youth at Ashoka Foundation—experiences that honed my ability to communicate technical concepts accessibly.</w:t>
      </w:r>
    </w:p>
    <w:p>
      <w:pPr>
        <w:pStyle w:val="BodyText"/>
      </w:pPr>
      <w:r>
        <w:t xml:space="preserve">India New Delhi's unique position as both India's political capital and financial nerve center presents an unparalleled learning ground. The city’s convergence of government policy formation, corporate headquarters, and international banking institutions creates a living classroom for financial strategy. I am particularly eager to immerse myself in this ecosystem through your internship program—where theoretical frameworks from my university studies will be tested against real market volatility, regulatory shifts like the recent RBI digital currency pilot, and India's ambitious 2030 economic growth targets.</w:t>
      </w:r>
    </w:p>
    <w:p>
      <w:pPr>
        <w:pStyle w:val="BodyText"/>
      </w:pPr>
      <w:r>
        <w:t xml:space="preserve">My commitment extends beyond technical proficiency. I have actively participated in Delhi University’s Finance Club (serving as Treasurer), organizing quarterly workshops on "Navigating Indian Capital Markets Post-Pandemic." These experiences cultivated my collaborative spirit and understanding of industry dynamics, ensuring I can quickly integrate into Silvercrest’s team culture while contributing fresh perspectives. I am also prepared to dedicate 40+ hours weekly during the internship period, demonstrating the discipline required in India New Delhi’s demanding financial sector.</w:t>
      </w:r>
    </w:p>
    <w:p>
      <w:pPr>
        <w:pStyle w:val="BodyText"/>
      </w:pPr>
      <w:r>
        <w:t xml:space="preserve">I am confident that my analytical rigor, contextual understanding of India's financial landscape, and passion for innovative capital markets align precisely with Silvercrest Capital Advisors’ vision. As I prepare to enter this profession at such a pivotal moment in India's economic trajectory, I view your internship program as the ideal crucible for transforming academic knowledge into professional mastery.</w:t>
      </w:r>
    </w:p>
    <w:p>
      <w:pPr>
        <w:pStyle w:val="BodyText"/>
      </w:pPr>
      <w:r>
        <w:t xml:space="preserve">Thank you for considering my Internship Application Letter. I welcome the opportunity to discuss how my skills and perspective can support Silvercrest’s objectives while allowing me to learn from India New Delhi's premier financial institution. I have attached my resume, transcript, and two recommendation letters for your review and am available for an interview at your earliest convenience.</w:t>
      </w:r>
    </w:p>
    <w:p>
      <w:pPr>
        <w:pStyle w:val="BodyText"/>
      </w:pPr>
      <w:r>
        <w:t xml:space="preserve">Yours sincerely,</w:t>
      </w:r>
    </w:p>
    <w:p>
      <w:pPr>
        <w:pStyle w:val="BodyText"/>
      </w:pPr>
      <w:r>
        <w:br/>
      </w:r>
      <w:r>
        <w:br/>
      </w:r>
      <w:r>
        <w:br/>
      </w:r>
    </w:p>
    <w:p>
      <w:pPr>
        <w:pStyle w:val="BodyText"/>
      </w:pPr>
      <w:r>
        <w:t xml:space="preserve">Ananya Sharma</w:t>
      </w:r>
    </w:p>
    <w:p>
      <w:pPr>
        <w:pStyle w:val="BodyText"/>
      </w:pPr>
      <w:r>
        <w:t xml:space="preserve">Final Year B.Com (Hons.) in Finance</w:t>
      </w:r>
    </w:p>
    <w:p>
      <w:pPr>
        <w:pStyle w:val="BodyText"/>
      </w:pPr>
      <w:r>
        <w:t xml:space="preserve">Delhi University, New Delhi</w:t>
      </w:r>
    </w:p>
    <w:p>
      <w:pPr>
        <w:pStyle w:val="BodyText"/>
      </w:pPr>
      <w:r>
        <w:t xml:space="preserve">Email: ananya.sharma.finance@du.ac.in | Phone: +91 9876543210</w:t>
      </w:r>
    </w:p>
    <w:p>
      <w:pPr>
        <w:pStyle w:val="BodyText"/>
      </w:pPr>
      <w:r>
        <w:rPr>
          <w:bCs/>
          <w:b/>
        </w:rPr>
        <w:t xml:space="preserve">Word Count:</w:t>
      </w:r>
      <w:r>
        <w:t xml:space="preserve"> </w:t>
      </w:r>
      <w:r>
        <w:t xml:space="preserve">857 words</w:t>
      </w:r>
    </w:p>
    <w:p>
      <w:pPr>
        <w:pStyle w:val="BodyText"/>
      </w:pPr>
      <w:r>
        <w:rPr>
          <w:bCs/>
          <w:b/>
        </w:rPr>
        <w:t xml:space="preserve">Key Terms Incorporated:</w:t>
      </w:r>
    </w:p>
    <w:p>
      <w:pPr>
        <w:numPr>
          <w:ilvl w:val="0"/>
          <w:numId w:val="1001"/>
        </w:numPr>
        <w:pStyle w:val="Compact"/>
      </w:pPr>
      <w:r>
        <w:t xml:space="preserve">- "Internship Application Letter" (used in subject line and body)</w:t>
      </w:r>
    </w:p>
    <w:p>
      <w:pPr>
        <w:numPr>
          <w:ilvl w:val="0"/>
          <w:numId w:val="1001"/>
        </w:numPr>
        <w:pStyle w:val="Compact"/>
      </w:pPr>
      <w:r>
        <w:t xml:space="preserve">- "Financial Analyst" (position title, recurring throughout)</w:t>
      </w:r>
    </w:p>
    <w:p>
      <w:pPr>
        <w:numPr>
          <w:ilvl w:val="0"/>
          <w:numId w:val="1001"/>
        </w:numPr>
        <w:pStyle w:val="Compact"/>
      </w:pPr>
      <w:r>
        <w:t xml:space="preserve">- "India New Delhi" (contextualized in market description, location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05:55:46Z</dcterms:created>
  <dcterms:modified xsi:type="dcterms:W3CDTF">2026-07-23T05:55:46Z</dcterms:modified>
</cp:coreProperties>
</file>

<file path=docProps/custom.xml><?xml version="1.0" encoding="utf-8"?>
<Properties xmlns="http://schemas.openxmlformats.org/officeDocument/2006/custom-properties" xmlns:vt="http://schemas.openxmlformats.org/officeDocument/2006/docPropsVTypes"/>
</file>